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10E3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0E3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0E3F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410E3F" w:rsidRPr="00410E3F" w:rsidRDefault="00410E3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E3F">
        <w:rPr>
          <w:rFonts w:ascii="Arial" w:hAnsi="Arial" w:cs="Arial"/>
          <w:color w:val="222222"/>
          <w:sz w:val="20"/>
          <w:szCs w:val="20"/>
          <w:shd w:val="clear" w:color="auto" w:fill="FFFFFF"/>
        </w:rPr>
        <w:t>Manuscript number: 2025/JPRI/</w:t>
      </w:r>
      <w:r w:rsidRPr="00410E3F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5277</w:t>
      </w:r>
      <w:r w:rsidRPr="00410E3F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gramStart"/>
      <w:r w:rsidRPr="00410E3F">
        <w:rPr>
          <w:rFonts w:ascii="Arial" w:hAnsi="Arial" w:cs="Arial"/>
          <w:color w:val="222222"/>
          <w:sz w:val="20"/>
          <w:szCs w:val="20"/>
          <w:shd w:val="clear" w:color="auto" w:fill="FFFFFF"/>
        </w:rPr>
        <w:t>can be published</w:t>
      </w:r>
      <w:proofErr w:type="gramEnd"/>
      <w:r w:rsidRPr="00410E3F"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</w:p>
    <w:p w:rsidR="009344FF" w:rsidRPr="00410E3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10E3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0E3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0E3F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10E3F" w:rsidRPr="00410E3F" w:rsidRDefault="00410E3F" w:rsidP="00410E3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10E3F">
        <w:rPr>
          <w:rFonts w:ascii="Arial" w:hAnsi="Arial" w:cs="Arial"/>
          <w:b/>
          <w:bCs/>
          <w:sz w:val="20"/>
          <w:szCs w:val="20"/>
        </w:rPr>
        <w:t>Prof. Richard W. SAWADOGO</w:t>
      </w:r>
      <w:r w:rsidRPr="00410E3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10E3F">
        <w:rPr>
          <w:rFonts w:ascii="Arial" w:hAnsi="Arial" w:cs="Arial"/>
          <w:b/>
          <w:bCs/>
          <w:sz w:val="20"/>
          <w:szCs w:val="20"/>
        </w:rPr>
        <w:t>Institute for Health Science Research (IRSS), Burkina Faso</w:t>
      </w:r>
    </w:p>
    <w:p w:rsidR="00410E3F" w:rsidRPr="00410E3F" w:rsidRDefault="00410E3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10E3F" w:rsidRPr="00410E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DC2tLCwNDMwMjNU0lEKTi0uzszPAykwrAUAhZCmRiwAAAA="/>
  </w:docVars>
  <w:rsids>
    <w:rsidRoot w:val="00A72896"/>
    <w:rsid w:val="002C0B2C"/>
    <w:rsid w:val="00410E3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13EEE"/>
  <w15:docId w15:val="{2BB83384-CA36-4966-B927-365F3CE7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10E3F"/>
  </w:style>
  <w:style w:type="paragraph" w:styleId="NoSpacing">
    <w:name w:val="No Spacing"/>
    <w:uiPriority w:val="1"/>
    <w:qFormat/>
    <w:rsid w:val="00410E3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08:02:00Z</dcterms:modified>
</cp:coreProperties>
</file>